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568A" w:rsidRDefault="00E91421">
      <w:pPr>
        <w:jc w:val="center"/>
        <w:rPr>
          <w:rFonts w:ascii="苹方 常规" w:eastAsia="苹方 常规" w:hAnsi="苹方 常规" w:cs="苹方 常规"/>
          <w:color w:val="2E3033"/>
          <w:sz w:val="36"/>
          <w:szCs w:val="36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36"/>
          <w:szCs w:val="36"/>
          <w:shd w:val="clear" w:color="auto" w:fill="FFFFFF"/>
        </w:rPr>
        <w:t>Geometry</w:t>
      </w:r>
    </w:p>
    <w:p w:rsidR="007E568A" w:rsidRDefault="00E91421">
      <w:pPr>
        <w:rPr>
          <w:rFonts w:ascii="苹方 常规" w:eastAsia="苹方 常规" w:hAnsi="苹方 常规" w:cs="苹方 常规"/>
          <w:color w:val="2E3033"/>
          <w:sz w:val="36"/>
          <w:szCs w:val="36"/>
          <w:shd w:val="clear" w:color="auto" w:fill="FFFFFF"/>
        </w:rPr>
      </w:pP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Name:_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  <w:t>Score:______</w:t>
      </w:r>
    </w:p>
    <w:p w:rsidR="00F139B4" w:rsidRPr="00C10516" w:rsidRDefault="00F139B4" w:rsidP="00C20CDA">
      <w:pP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</w:pPr>
      <w:bookmarkStart w:id="0" w:name="_GoBack"/>
      <w:bookmarkEnd w:id="0"/>
    </w:p>
    <w:sectPr w:rsidR="00F139B4" w:rsidRPr="00C10516">
      <w:headerReference w:type="default" r:id="rId9"/>
      <w:pgSz w:w="11906" w:h="16838"/>
      <w:pgMar w:top="1440" w:right="1800" w:bottom="1440" w:left="1800" w:header="851" w:footer="992" w:gutter="0"/>
      <w:pgBorders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gBorders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14AE" w:rsidRDefault="005214AE">
      <w:r>
        <w:separator/>
      </w:r>
    </w:p>
  </w:endnote>
  <w:endnote w:type="continuationSeparator" w:id="0">
    <w:p w:rsidR="005214AE" w:rsidRDefault="005214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14AE" w:rsidRDefault="005214AE">
      <w:r>
        <w:separator/>
      </w:r>
    </w:p>
  </w:footnote>
  <w:footnote w:type="continuationSeparator" w:id="0">
    <w:p w:rsidR="005214AE" w:rsidRDefault="005214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568A" w:rsidRDefault="00E91421">
    <w:pPr>
      <w:pStyle w:val="a4"/>
      <w:pBdr>
        <w:bottom w:val="single" w:sz="4" w:space="1" w:color="auto"/>
      </w:pBdr>
    </w:pPr>
    <w:r>
      <w:rPr>
        <w:rFonts w:hint="eastAsia"/>
      </w:rPr>
      <w:t>SST Notebook</w:t>
    </w:r>
    <w:r>
      <w:rPr>
        <w:rFonts w:hint="eastAsia"/>
      </w:rPr>
      <w:tab/>
    </w:r>
    <w:r>
      <w:rPr>
        <w:rFonts w:hint="eastAsia"/>
      </w:rPr>
      <w:tab/>
      <w:t>Grade1</w:t>
    </w:r>
  </w:p>
  <w:p w:rsidR="007E568A" w:rsidRDefault="007E568A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7AC1E4"/>
    <w:multiLevelType w:val="singleLevel"/>
    <w:tmpl w:val="5C7AC1E4"/>
    <w:lvl w:ilvl="0">
      <w:start w:val="1"/>
      <w:numFmt w:val="decimal"/>
      <w:suff w:val="nothing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wMrW0MDU1NgcyDJV0lIJTi4sz8/NACoxqAbsjCX8sAAAA"/>
  </w:docVars>
  <w:rsids>
    <w:rsidRoot w:val="0C882A7D"/>
    <w:rsid w:val="0021688B"/>
    <w:rsid w:val="00227CF3"/>
    <w:rsid w:val="00246AF9"/>
    <w:rsid w:val="00382436"/>
    <w:rsid w:val="003E6F9E"/>
    <w:rsid w:val="00466417"/>
    <w:rsid w:val="005214AE"/>
    <w:rsid w:val="005D1B54"/>
    <w:rsid w:val="007E568A"/>
    <w:rsid w:val="00817D6C"/>
    <w:rsid w:val="008C7E14"/>
    <w:rsid w:val="009817BD"/>
    <w:rsid w:val="009D3E69"/>
    <w:rsid w:val="00AF2C6A"/>
    <w:rsid w:val="00BD434A"/>
    <w:rsid w:val="00BE39B8"/>
    <w:rsid w:val="00C10516"/>
    <w:rsid w:val="00C20CDA"/>
    <w:rsid w:val="00C52A07"/>
    <w:rsid w:val="00CC761E"/>
    <w:rsid w:val="00E91421"/>
    <w:rsid w:val="00F139B4"/>
    <w:rsid w:val="00FC48A2"/>
    <w:rsid w:val="06550D75"/>
    <w:rsid w:val="0B326CD1"/>
    <w:rsid w:val="0C882A7D"/>
    <w:rsid w:val="0CBF0C42"/>
    <w:rsid w:val="11683140"/>
    <w:rsid w:val="12FD4300"/>
    <w:rsid w:val="144F0C89"/>
    <w:rsid w:val="17140FDB"/>
    <w:rsid w:val="1AFB47FB"/>
    <w:rsid w:val="1F7F363C"/>
    <w:rsid w:val="25CF4652"/>
    <w:rsid w:val="2D29397E"/>
    <w:rsid w:val="33BC2EE3"/>
    <w:rsid w:val="36134388"/>
    <w:rsid w:val="366D2019"/>
    <w:rsid w:val="390B29B5"/>
    <w:rsid w:val="415B79E2"/>
    <w:rsid w:val="453B1521"/>
    <w:rsid w:val="5DFA0183"/>
    <w:rsid w:val="615D3A14"/>
    <w:rsid w:val="64555C70"/>
    <w:rsid w:val="685E2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44B1BD7B"/>
  <w15:docId w15:val="{93BB6CC0-651B-4E4F-930C-AA6A9CFF0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5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99"/>
    <w:rsid w:val="00C20CD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D93A15-5F7C-4C50-B567-D91178ED7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3</cp:revision>
  <dcterms:created xsi:type="dcterms:W3CDTF">2019-03-02T20:34:00Z</dcterms:created>
  <dcterms:modified xsi:type="dcterms:W3CDTF">2019-03-02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